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rtug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ortugal received a score of 89.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ortugal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rtugal received a score of</w:t>
      </w:r>
      <w:r>
        <w:t xml:space="preserve"> </w:t>
      </w:r>
      <w:r>
        <w:rPr>
          <w:bCs/>
          <w:b/>
        </w:rPr>
        <w:t xml:space="preserve">9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ortugal received a score of 8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ortugal received a score of 76.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ortugal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ortugal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ortuga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ortugal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ortug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ortugal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ortugal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ortugal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ortugal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ortugal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ortuga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ortugal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ortugal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Portug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Portug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Portug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Portug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Portug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Portug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Portug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Portug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Portug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Portug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Portug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Portug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Portug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Portug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Portug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Portug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Portug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4:28Z</dcterms:created>
  <dcterms:modified xsi:type="dcterms:W3CDTF">2024-03-19T21: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ortugal Country Report</vt:lpwstr>
  </property>
</Properties>
</file>